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EEEC6" w14:textId="452F8B71" w:rsidR="00753B60" w:rsidRPr="00753B60" w:rsidRDefault="00753B60" w:rsidP="00753B60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753B60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753B60">
        <w:rPr>
          <w:rFonts w:eastAsiaTheme="majorEastAsia" w:cstheme="majorBidi"/>
          <w:b/>
          <w:color w:val="642D08"/>
          <w:sz w:val="40"/>
          <w:szCs w:val="32"/>
        </w:rPr>
        <w:t>: For-</w:t>
      </w:r>
      <w:r w:rsidRPr="00753B60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4B5D13FD" w14:textId="6799541F" w:rsidR="00753B60" w:rsidRPr="00753B60" w:rsidRDefault="00753B60" w:rsidP="00753B60">
      <w:pPr>
        <w:jc w:val="center"/>
        <w:rPr>
          <w:lang w:val="bg-BG"/>
        </w:rPr>
      </w:pPr>
      <w:r w:rsidRPr="00753B60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A033E">
          <w:rPr>
            <w:rStyle w:val="Hyperlink"/>
            <w:lang w:val="bg-BG"/>
          </w:rPr>
          <w:t>"Основи на програмирането</w:t>
        </w:r>
        <w:r w:rsidR="00AA033E" w:rsidRPr="00AA033E">
          <w:rPr>
            <w:rStyle w:val="Hyperlink"/>
          </w:rPr>
          <w:t xml:space="preserve"> </w:t>
        </w:r>
        <w:r w:rsidR="00AA033E" w:rsidRPr="00AA033E">
          <w:rPr>
            <w:rStyle w:val="Hyperlink"/>
            <w:lang w:val="bg-BG"/>
          </w:rPr>
          <w:t xml:space="preserve">с </w:t>
        </w:r>
        <w:r w:rsidR="00AA033E" w:rsidRPr="00AA033E">
          <w:rPr>
            <w:rStyle w:val="Hyperlink"/>
          </w:rPr>
          <w:t>Go</w:t>
        </w:r>
        <w:r w:rsidR="00AA033E" w:rsidRPr="00AA033E">
          <w:rPr>
            <w:rStyle w:val="Hyperlink"/>
            <w:lang w:val="bg-BG"/>
          </w:rPr>
          <w:t>"</w:t>
        </w:r>
      </w:hyperlink>
      <w:r w:rsidRPr="00F06E97">
        <w:rPr>
          <w:lang w:val="bg-BG"/>
        </w:rPr>
        <w:t>.</w:t>
      </w:r>
    </w:p>
    <w:p w14:paraId="4CD4B3E4" w14:textId="7C3A6C6E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ab/>
        <w:t>Тествайте решенията си тук</w:t>
      </w:r>
      <w:r w:rsidRPr="00F06E97">
        <w:rPr>
          <w:lang w:val="bg-BG"/>
        </w:rPr>
        <w:t xml:space="preserve">: </w:t>
      </w:r>
      <w:hyperlink r:id="rId9" w:history="1">
        <w:r w:rsidR="00AA033E" w:rsidRPr="00A75F42">
          <w:rPr>
            <w:rStyle w:val="Hyperlink"/>
            <w:lang w:val="bg-BG"/>
          </w:rPr>
          <w:t>https://judge.softuni.org/Contests/3361/For-Loop-Lab</w:t>
        </w:r>
      </w:hyperlink>
    </w:p>
    <w:p w14:paraId="170609A6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 xml:space="preserve">Числа от </w:t>
      </w:r>
      <w:r w:rsidRPr="00753B60">
        <w:t xml:space="preserve">1 </w:t>
      </w:r>
      <w:r w:rsidRPr="00753B60">
        <w:rPr>
          <w:lang w:val="bg-BG"/>
        </w:rPr>
        <w:t xml:space="preserve">до </w:t>
      </w:r>
      <w:r w:rsidRPr="00753B60">
        <w:t>100</w:t>
      </w:r>
    </w:p>
    <w:p w14:paraId="5DACD449" w14:textId="77777777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отпечатва числата от </w:t>
      </w:r>
      <w:r w:rsidRPr="00F06E97">
        <w:rPr>
          <w:lang w:val="bg-BG"/>
        </w:rPr>
        <w:t xml:space="preserve">1 </w:t>
      </w:r>
      <w:r w:rsidRPr="00753B60">
        <w:rPr>
          <w:lang w:val="bg-BG"/>
        </w:rPr>
        <w:t xml:space="preserve">до </w:t>
      </w:r>
      <w:r w:rsidRPr="00F06E97">
        <w:rPr>
          <w:lang w:val="bg-BG"/>
        </w:rPr>
        <w:t xml:space="preserve">100, </w:t>
      </w:r>
      <w:r w:rsidRPr="00753B60">
        <w:rPr>
          <w:lang w:val="bg-BG"/>
        </w:rPr>
        <w:t>всяко на нов ред</w:t>
      </w:r>
      <w:r w:rsidRPr="00F06E97">
        <w:rPr>
          <w:lang w:val="bg-BG"/>
        </w:rPr>
        <w:t>.</w:t>
      </w:r>
    </w:p>
    <w:p w14:paraId="4A58CA16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753B60" w:rsidRPr="00753B60" w14:paraId="54F747D7" w14:textId="77777777" w:rsidTr="008A75EA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B4D987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ADEEB56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3AE1DE5E" w14:textId="77777777" w:rsidTr="008A75EA">
        <w:tc>
          <w:tcPr>
            <w:tcW w:w="1017" w:type="dxa"/>
            <w:vAlign w:val="center"/>
          </w:tcPr>
          <w:p w14:paraId="2D8BD7D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(</w:t>
            </w:r>
            <w:r w:rsidRPr="00753B60">
              <w:rPr>
                <w:rFonts w:ascii="Consolas" w:hAnsi="Consolas"/>
                <w:noProof/>
                <w:lang w:val="bg-BG"/>
              </w:rPr>
              <w:t>няма</w:t>
            </w:r>
            <w:r w:rsidRPr="00753B60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68E48A6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229D905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11B64E8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19EFD92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…</w:t>
            </w:r>
          </w:p>
          <w:p w14:paraId="216B736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8</w:t>
            </w:r>
          </w:p>
          <w:p w14:paraId="3237316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9</w:t>
            </w:r>
          </w:p>
          <w:p w14:paraId="0A6E0C7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0</w:t>
            </w:r>
          </w:p>
        </w:tc>
      </w:tr>
    </w:tbl>
    <w:p w14:paraId="2DBA7093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 xml:space="preserve">Числата от </w:t>
      </w:r>
      <w:r w:rsidRPr="00753B60">
        <w:t>N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до </w:t>
      </w:r>
      <w:r w:rsidRPr="00F06E97">
        <w:rPr>
          <w:lang w:val="bg-BG"/>
        </w:rPr>
        <w:t xml:space="preserve">1 </w:t>
      </w:r>
      <w:r w:rsidRPr="00753B60">
        <w:rPr>
          <w:lang w:val="bg-BG"/>
        </w:rPr>
        <w:t>в обратен ред</w:t>
      </w:r>
    </w:p>
    <w:p w14:paraId="647D7F08" w14:textId="0295B143" w:rsidR="00753B60" w:rsidRPr="00670DDF" w:rsidRDefault="00753B60" w:rsidP="00753B60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цяло положително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="00670DDF">
        <w:t xml:space="preserve"> </w:t>
      </w:r>
      <w:r w:rsidRPr="00753B60">
        <w:rPr>
          <w:lang w:val="bg-BG"/>
        </w:rPr>
        <w:t xml:space="preserve">и печата </w:t>
      </w:r>
      <w:r w:rsidRPr="00753B60">
        <w:rPr>
          <w:b/>
          <w:lang w:val="bg-BG"/>
        </w:rPr>
        <w:t>числата от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F06E97">
        <w:rPr>
          <w:b/>
          <w:lang w:val="bg-BG"/>
        </w:rPr>
        <w:t>1</w:t>
      </w:r>
      <w:r w:rsidRPr="00F06E97">
        <w:rPr>
          <w:lang w:val="bg-BG"/>
        </w:rPr>
        <w:t xml:space="preserve"> </w:t>
      </w:r>
      <w:r w:rsidRPr="00753B60">
        <w:rPr>
          <w:b/>
          <w:lang w:val="bg-BG"/>
        </w:rPr>
        <w:t>в обратен ред</w:t>
      </w:r>
      <w:r w:rsidR="00670DDF">
        <w:t xml:space="preserve">. </w:t>
      </w:r>
      <w:r w:rsidR="00670DDF">
        <w:rPr>
          <w:lang w:val="bg-BG"/>
        </w:rPr>
        <w:t xml:space="preserve">Въведеното число </w:t>
      </w:r>
      <w:r w:rsidR="00670DDF" w:rsidRPr="00670DDF">
        <w:rPr>
          <w:b/>
          <w:bCs/>
        </w:rPr>
        <w:t>n</w:t>
      </w:r>
      <w:r w:rsidR="00670DDF">
        <w:t xml:space="preserve">, </w:t>
      </w:r>
      <w:r w:rsidR="00670DDF">
        <w:rPr>
          <w:lang w:val="bg-BG"/>
        </w:rPr>
        <w:t>винаги ще бъде по-голямо от 1.</w:t>
      </w:r>
    </w:p>
    <w:p w14:paraId="3D7F489F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53B60" w:rsidRPr="00753B60" w14:paraId="24B51225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711D91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2C36089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5B65A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9577123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A9C31D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30F50D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5B56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7E48A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06EEC7A2" w14:textId="77777777" w:rsidTr="008A75EA">
        <w:tc>
          <w:tcPr>
            <w:tcW w:w="736" w:type="dxa"/>
          </w:tcPr>
          <w:p w14:paraId="5185DE1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17A72C7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0360DB7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5CF699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111F8F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59898116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0B2A02F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65C136C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5FDAE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85D522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6F26005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  <w:p w14:paraId="1FE7860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100CDF5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58E17DB9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5DA10FF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</w:tc>
      </w:tr>
    </w:tbl>
    <w:p w14:paraId="474713FF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 xml:space="preserve">Числата от </w:t>
      </w:r>
      <w:r w:rsidRPr="00F06E97">
        <w:rPr>
          <w:lang w:val="bg-BG"/>
        </w:rPr>
        <w:t xml:space="preserve">1 </w:t>
      </w:r>
      <w:r w:rsidRPr="00753B60">
        <w:rPr>
          <w:lang w:val="bg-BG"/>
        </w:rPr>
        <w:t xml:space="preserve">до </w:t>
      </w:r>
      <w:r w:rsidRPr="00753B60">
        <w:t>N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през </w:t>
      </w:r>
      <w:r w:rsidRPr="00F06E97">
        <w:rPr>
          <w:lang w:val="bg-BG"/>
        </w:rPr>
        <w:t>3</w:t>
      </w:r>
    </w:p>
    <w:p w14:paraId="31B81B57" w14:textId="2D364D4D" w:rsidR="00670DDF" w:rsidRPr="00753B60" w:rsidRDefault="00753B60" w:rsidP="00753B60">
      <w:pPr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отпечатва </w:t>
      </w:r>
      <w:r w:rsidRPr="00753B60">
        <w:rPr>
          <w:b/>
          <w:lang w:val="bg-BG"/>
        </w:rPr>
        <w:t xml:space="preserve">числата от </w:t>
      </w:r>
      <w:r w:rsidRPr="00F06E97">
        <w:rPr>
          <w:b/>
          <w:lang w:val="bg-BG"/>
        </w:rPr>
        <w:t xml:space="preserve">1 </w:t>
      </w:r>
      <w:r w:rsidRPr="00753B60">
        <w:rPr>
          <w:b/>
          <w:lang w:val="bg-BG"/>
        </w:rPr>
        <w:t>до</w:t>
      </w:r>
      <w:r w:rsidRPr="00753B60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b/>
          <w:lang w:val="bg-BG"/>
        </w:rPr>
        <w:t xml:space="preserve">през </w:t>
      </w:r>
      <w:r w:rsidRPr="00F06E97">
        <w:rPr>
          <w:b/>
          <w:lang w:val="bg-BG"/>
        </w:rPr>
        <w:t>3</w:t>
      </w:r>
      <w:r w:rsidR="00670DDF">
        <w:rPr>
          <w:lang w:val="bg-BG"/>
        </w:rPr>
        <w:t>.</w:t>
      </w:r>
    </w:p>
    <w:p w14:paraId="2FB55FEA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53B60" w:rsidRPr="00753B60" w14:paraId="507A1D3F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2D59D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DC720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0F907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2542B3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E7CAC69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EF1AC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2E2131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031CF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7A458FDC" w14:textId="77777777" w:rsidTr="008A75EA">
        <w:tc>
          <w:tcPr>
            <w:tcW w:w="736" w:type="dxa"/>
          </w:tcPr>
          <w:p w14:paraId="77C0CF9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3AE93F5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21305C0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574652F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  <w:p w14:paraId="3FE9242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E1C808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67C644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7D200DD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51C11D8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78974F4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FCA868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97DA8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44" w:type="dxa"/>
          </w:tcPr>
          <w:p w14:paraId="17A880E9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36661FE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06E359D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  <w:p w14:paraId="5AFA039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  <w:p w14:paraId="44688F1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3</w:t>
            </w:r>
          </w:p>
        </w:tc>
      </w:tr>
    </w:tbl>
    <w:p w14:paraId="1FB7B043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 xml:space="preserve">Четни степени на </w:t>
      </w:r>
      <w:r w:rsidRPr="00753B60">
        <w:t>2</w:t>
      </w:r>
    </w:p>
    <w:p w14:paraId="64F1B442" w14:textId="7EFDB3B7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число </w:t>
      </w:r>
      <w:r w:rsidRPr="00753B60">
        <w:rPr>
          <w:rStyle w:val="CodeChar"/>
        </w:rPr>
        <w:t>n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о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</w:t>
      </w:r>
      <w:r w:rsidRPr="00753B60">
        <w:rPr>
          <w:b/>
          <w:lang w:val="bg-BG"/>
        </w:rPr>
        <w:t xml:space="preserve">печата четните степени на </w:t>
      </w:r>
      <w:r w:rsidRPr="00F06E97">
        <w:rPr>
          <w:b/>
          <w:lang w:val="bg-BG"/>
        </w:rPr>
        <w:t>2</w:t>
      </w:r>
      <w:r w:rsidRPr="00F06E97">
        <w:rPr>
          <w:lang w:val="bg-BG"/>
        </w:rPr>
        <w:t xml:space="preserve"> </w:t>
      </w:r>
      <w:r w:rsidRPr="00F06E97">
        <w:rPr>
          <w:b/>
          <w:lang w:val="bg-BG"/>
        </w:rPr>
        <w:t>≤</w:t>
      </w:r>
      <w:r w:rsidRPr="00F06E97">
        <w:rPr>
          <w:lang w:val="bg-BG"/>
        </w:rPr>
        <w:t xml:space="preserve"> </w:t>
      </w:r>
      <w:r w:rsidRPr="00F06E97">
        <w:rPr>
          <w:b/>
          <w:lang w:val="bg-BG"/>
        </w:rPr>
        <w:t>2</w:t>
      </w:r>
      <w:r w:rsidRPr="00753B60">
        <w:rPr>
          <w:b/>
          <w:vertAlign w:val="superscript"/>
        </w:rPr>
        <w:t>n</w:t>
      </w:r>
      <w:r w:rsidRPr="00F06E97">
        <w:rPr>
          <w:lang w:val="bg-BG"/>
        </w:rPr>
        <w:t xml:space="preserve">: </w:t>
      </w:r>
      <w:r w:rsidRPr="00F06E97">
        <w:rPr>
          <w:b/>
          <w:lang w:val="bg-BG"/>
        </w:rPr>
        <w:t>2</w:t>
      </w:r>
      <w:r w:rsidRPr="00F06E97">
        <w:rPr>
          <w:b/>
          <w:vertAlign w:val="superscript"/>
          <w:lang w:val="bg-BG"/>
        </w:rPr>
        <w:t>0</w:t>
      </w:r>
      <w:r w:rsidRPr="00F06E97">
        <w:rPr>
          <w:lang w:val="bg-BG"/>
        </w:rPr>
        <w:t xml:space="preserve">, </w:t>
      </w:r>
      <w:r w:rsidRPr="00F06E97">
        <w:rPr>
          <w:b/>
          <w:lang w:val="bg-BG"/>
        </w:rPr>
        <w:t>2</w:t>
      </w:r>
      <w:r w:rsidRPr="00F06E97">
        <w:rPr>
          <w:b/>
          <w:vertAlign w:val="superscript"/>
          <w:lang w:val="bg-BG"/>
        </w:rPr>
        <w:t>2</w:t>
      </w:r>
      <w:r w:rsidRPr="00F06E97">
        <w:rPr>
          <w:lang w:val="bg-BG"/>
        </w:rPr>
        <w:t xml:space="preserve">, </w:t>
      </w:r>
      <w:r w:rsidRPr="00F06E97">
        <w:rPr>
          <w:b/>
          <w:lang w:val="bg-BG"/>
        </w:rPr>
        <w:t>2</w:t>
      </w:r>
      <w:r w:rsidRPr="00F06E97">
        <w:rPr>
          <w:b/>
          <w:vertAlign w:val="superscript"/>
          <w:lang w:val="bg-BG"/>
        </w:rPr>
        <w:t>4</w:t>
      </w:r>
      <w:r w:rsidRPr="00F06E97">
        <w:rPr>
          <w:lang w:val="bg-BG"/>
        </w:rPr>
        <w:t xml:space="preserve">, </w:t>
      </w:r>
      <w:r w:rsidRPr="00F06E97">
        <w:rPr>
          <w:b/>
          <w:lang w:val="bg-BG"/>
        </w:rPr>
        <w:t>2</w:t>
      </w:r>
      <w:r w:rsidRPr="00F06E97">
        <w:rPr>
          <w:b/>
          <w:vertAlign w:val="superscript"/>
          <w:lang w:val="bg-BG"/>
        </w:rPr>
        <w:t>6</w:t>
      </w:r>
      <w:r w:rsidRPr="00F06E97">
        <w:rPr>
          <w:lang w:val="bg-BG"/>
        </w:rPr>
        <w:t xml:space="preserve">, …, </w:t>
      </w:r>
      <w:r w:rsidRPr="00F06E97">
        <w:rPr>
          <w:b/>
          <w:lang w:val="bg-BG"/>
        </w:rPr>
        <w:t>2</w:t>
      </w:r>
      <w:r w:rsidRPr="00753B60">
        <w:rPr>
          <w:b/>
          <w:vertAlign w:val="superscript"/>
        </w:rPr>
        <w:t>n</w:t>
      </w:r>
      <w:r w:rsidRPr="00F06E97">
        <w:rPr>
          <w:lang w:val="bg-BG"/>
        </w:rPr>
        <w:t xml:space="preserve">. </w:t>
      </w:r>
    </w:p>
    <w:p w14:paraId="279D317A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lastRenderedPageBreak/>
        <w:t>Примерен вход и изход</w:t>
      </w:r>
    </w:p>
    <w:tbl>
      <w:tblPr>
        <w:tblStyle w:val="TableGrid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753B60" w:rsidRPr="00753B60" w14:paraId="376FBC70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47FE59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996DA1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3AA71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427D572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345EF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2B05F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08F9F7B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E5FC9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18DF16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F3336D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ACBCD0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784F66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EDD97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9BC4A0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67A79F31" w14:textId="77777777" w:rsidTr="008A75EA">
        <w:tc>
          <w:tcPr>
            <w:tcW w:w="736" w:type="dxa"/>
          </w:tcPr>
          <w:p w14:paraId="549CF7B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24D912C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36B3606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86E52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12D64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21B4117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140F566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2B737D06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90187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B07331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7E3F08F6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5347B3E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00CCE25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F12B82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C30A17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10B0297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51340AD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54905B3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6</w:t>
            </w:r>
          </w:p>
          <w:p w14:paraId="4108B5B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62FC15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118DF4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6239806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52FED2E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14ED63E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6</w:t>
            </w:r>
          </w:p>
          <w:p w14:paraId="721D433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64</w:t>
            </w:r>
          </w:p>
        </w:tc>
      </w:tr>
    </w:tbl>
    <w:p w14:paraId="7B01E5F3" w14:textId="6658EC9D" w:rsidR="00753B60" w:rsidRPr="00AA033E" w:rsidRDefault="00753B60" w:rsidP="00AA033E">
      <w:pPr>
        <w:spacing w:before="120"/>
        <w:rPr>
          <w:lang w:val="bg-BG"/>
        </w:rPr>
      </w:pPr>
    </w:p>
    <w:p w14:paraId="7D8521D6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>Сумиране на числа</w:t>
      </w:r>
    </w:p>
    <w:p w14:paraId="77701443" w14:textId="77777777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</w:t>
      </w:r>
      <w:r w:rsidRPr="00753B60">
        <w:rPr>
          <w:b/>
          <w:lang w:val="bg-BG"/>
        </w:rPr>
        <w:t xml:space="preserve">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noProof/>
          <w:lang w:val="bg-BG"/>
        </w:rPr>
        <w:t>на брой</w:t>
      </w:r>
      <w:r w:rsidRPr="00753B60">
        <w:rPr>
          <w:b/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въведени от потребителя </w:t>
      </w:r>
      <w:r w:rsidRPr="00753B60">
        <w:rPr>
          <w:b/>
          <w:lang w:val="bg-BG"/>
        </w:rPr>
        <w:t>и ги сумира</w:t>
      </w:r>
      <w:r w:rsidRPr="00F06E97">
        <w:rPr>
          <w:lang w:val="bg-BG"/>
        </w:rPr>
        <w:t>.</w:t>
      </w:r>
    </w:p>
    <w:p w14:paraId="21C6428E" w14:textId="77777777" w:rsidR="00753B60" w:rsidRPr="00753B60" w:rsidRDefault="00753B60" w:rsidP="00753B60">
      <w:pPr>
        <w:pStyle w:val="ListParagraph"/>
        <w:numPr>
          <w:ilvl w:val="0"/>
          <w:numId w:val="42"/>
        </w:numPr>
        <w:rPr>
          <w:lang w:val="bg-BG"/>
        </w:rPr>
      </w:pPr>
      <w:r w:rsidRPr="00753B60">
        <w:rPr>
          <w:lang w:val="bg-BG"/>
        </w:rPr>
        <w:t xml:space="preserve">От първия ред на входа се въвежда броят числа </w:t>
      </w:r>
      <w:r w:rsidRPr="00753B60">
        <w:rPr>
          <w:rStyle w:val="CodeChar"/>
        </w:rPr>
        <w:t>n</w:t>
      </w:r>
      <w:r w:rsidRPr="00F06E97">
        <w:rPr>
          <w:lang w:val="bg-BG"/>
        </w:rPr>
        <w:t>.</w:t>
      </w:r>
    </w:p>
    <w:p w14:paraId="4DF410EF" w14:textId="77777777" w:rsidR="00753B60" w:rsidRPr="00753B60" w:rsidRDefault="00753B60" w:rsidP="00753B60">
      <w:pPr>
        <w:pStyle w:val="ListParagraph"/>
        <w:numPr>
          <w:ilvl w:val="0"/>
          <w:numId w:val="42"/>
        </w:numPr>
        <w:rPr>
          <w:lang w:val="bg-BG"/>
        </w:rPr>
      </w:pPr>
      <w:r w:rsidRPr="00753B60">
        <w:rPr>
          <w:lang w:val="bg-BG"/>
        </w:rPr>
        <w:t xml:space="preserve">От следващите </w:t>
      </w:r>
      <w:r w:rsidRPr="00753B60">
        <w:rPr>
          <w:rStyle w:val="CodeChar"/>
        </w:rPr>
        <w:t>n</w:t>
      </w:r>
      <w:r w:rsidRPr="00F06E97">
        <w:rPr>
          <w:noProof/>
          <w:lang w:val="bg-BG"/>
        </w:rPr>
        <w:t xml:space="preserve"> </w:t>
      </w:r>
      <w:r w:rsidRPr="00753B60">
        <w:rPr>
          <w:lang w:val="bg-BG"/>
        </w:rPr>
        <w:t>реда се въвежда по едно цяло число</w:t>
      </w:r>
      <w:r w:rsidRPr="00F06E97">
        <w:rPr>
          <w:lang w:val="bg-BG"/>
        </w:rPr>
        <w:t>.</w:t>
      </w:r>
    </w:p>
    <w:p w14:paraId="273A8861" w14:textId="77777777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Програмата трябва да прочете числ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да ги сумира и да отпечата сумата им</w:t>
      </w:r>
      <w:r w:rsidRPr="00F06E97">
        <w:rPr>
          <w:lang w:val="bg-BG"/>
        </w:rPr>
        <w:t xml:space="preserve">. </w:t>
      </w:r>
    </w:p>
    <w:p w14:paraId="0B8EA5C4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53B60" w:rsidRPr="00753B60" w14:paraId="20C71956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A7A105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7D1C60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A6CE18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3D1022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0E90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7A08E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D77559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61B017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14A90B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A5F14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D25E1F2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59E0B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00FE57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CE1E2D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0A9783CC" w14:textId="77777777" w:rsidTr="008A75EA">
        <w:tc>
          <w:tcPr>
            <w:tcW w:w="736" w:type="dxa"/>
          </w:tcPr>
          <w:p w14:paraId="1123AE9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20ECBE9A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  <w:p w14:paraId="3558F03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30033DE6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76A7FF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BBAFCC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6F80D315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-10</w:t>
            </w:r>
          </w:p>
          <w:p w14:paraId="3C2EB69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-20</w:t>
            </w:r>
          </w:p>
          <w:p w14:paraId="671F1F9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300C875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BB06B5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A11FF6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4F8011B8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5</w:t>
            </w:r>
          </w:p>
          <w:p w14:paraId="7F34B0F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-20</w:t>
            </w:r>
          </w:p>
          <w:p w14:paraId="2376980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7</w:t>
            </w:r>
          </w:p>
          <w:p w14:paraId="17B30E5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4B3A42F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5273D3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64582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</w:t>
            </w:r>
          </w:p>
          <w:p w14:paraId="2D9581BE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844" w:type="dxa"/>
          </w:tcPr>
          <w:p w14:paraId="5B9F1FC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291FEC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E75BE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07BD775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0</w:t>
            </w:r>
          </w:p>
        </w:tc>
      </w:tr>
    </w:tbl>
    <w:p w14:paraId="71A7D803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>Редица цели числа</w:t>
      </w:r>
    </w:p>
    <w:p w14:paraId="4F16E00D" w14:textId="77777777" w:rsidR="00753B60" w:rsidRPr="00753B60" w:rsidRDefault="00753B60" w:rsidP="00753B60">
      <w:pPr>
        <w:spacing w:before="40" w:after="40"/>
        <w:rPr>
          <w:lang w:val="bg-BG"/>
        </w:rPr>
      </w:pPr>
      <w:r w:rsidRPr="00753B60">
        <w:rPr>
          <w:lang w:val="bg-BG"/>
        </w:rPr>
        <w:t>Напишет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 xml:space="preserve">на брой </w:t>
      </w:r>
      <w:r w:rsidRPr="00753B60">
        <w:rPr>
          <w:rStyle w:val="Strong"/>
          <w:lang w:val="bg-BG"/>
        </w:rPr>
        <w:t>цели числа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Принтирайте </w:t>
      </w:r>
      <w:r w:rsidRPr="00753B60">
        <w:rPr>
          <w:rStyle w:val="Strong"/>
          <w:lang w:val="bg-BG"/>
        </w:rPr>
        <w:t>най</w:t>
      </w:r>
      <w:r w:rsidRPr="00F06E97">
        <w:rPr>
          <w:rStyle w:val="Strong"/>
          <w:lang w:val="bg-BG"/>
        </w:rPr>
        <w:t>-</w:t>
      </w:r>
      <w:r w:rsidRPr="00753B60">
        <w:rPr>
          <w:rStyle w:val="Strong"/>
          <w:lang w:val="bg-BG"/>
        </w:rPr>
        <w:t>голямото</w:t>
      </w:r>
      <w:r w:rsidRPr="00753B60">
        <w:rPr>
          <w:lang w:val="bg-BG"/>
        </w:rPr>
        <w:t xml:space="preserve"> и </w:t>
      </w:r>
      <w:r w:rsidRPr="00753B60">
        <w:rPr>
          <w:rStyle w:val="Strong"/>
          <w:lang w:val="bg-BG"/>
        </w:rPr>
        <w:t>най</w:t>
      </w:r>
      <w:r w:rsidRPr="00F06E97">
        <w:rPr>
          <w:rStyle w:val="Strong"/>
          <w:lang w:val="bg-BG"/>
        </w:rPr>
        <w:t>-</w:t>
      </w:r>
      <w:r w:rsidRPr="00753B60">
        <w:rPr>
          <w:rStyle w:val="Strong"/>
          <w:lang w:val="bg-BG"/>
        </w:rPr>
        <w:t>малкото</w:t>
      </w:r>
      <w:r w:rsidRPr="00753B60">
        <w:rPr>
          <w:lang w:val="bg-BG"/>
        </w:rPr>
        <w:t xml:space="preserve"> число сред въведените</w:t>
      </w:r>
      <w:r w:rsidRPr="00F06E97">
        <w:rPr>
          <w:lang w:val="bg-BG"/>
        </w:rPr>
        <w:t>.</w:t>
      </w:r>
    </w:p>
    <w:p w14:paraId="3B9E4164" w14:textId="77777777" w:rsidR="00753B60" w:rsidRPr="00753B60" w:rsidRDefault="00753B60" w:rsidP="00753B60">
      <w:pPr>
        <w:pStyle w:val="Heading3"/>
        <w:spacing w:before="40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753B60" w:rsidRPr="00753B60" w14:paraId="11D30D40" w14:textId="77777777" w:rsidTr="008A75EA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413F7E08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BD2D78B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A3B2C9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D0E80D6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0719E4F" w14:textId="77777777" w:rsidR="00753B60" w:rsidRPr="00753B60" w:rsidRDefault="00753B60" w:rsidP="008A75EA">
            <w:pPr>
              <w:spacing w:before="40" w:after="4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</w:tr>
      <w:tr w:rsidR="00753B60" w:rsidRPr="00753B60" w14:paraId="3CF7D985" w14:textId="77777777" w:rsidTr="008A75EA">
        <w:trPr>
          <w:trHeight w:val="1126"/>
        </w:trPr>
        <w:tc>
          <w:tcPr>
            <w:tcW w:w="0" w:type="auto"/>
          </w:tcPr>
          <w:p w14:paraId="68B00DD7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  <w:p w14:paraId="450FD6C8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  <w:p w14:paraId="0BAFA328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0</w:t>
            </w:r>
          </w:p>
          <w:p w14:paraId="6C12E99B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04</w:t>
            </w:r>
          </w:p>
          <w:p w14:paraId="2C98C25E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0</w:t>
            </w:r>
          </w:p>
          <w:p w14:paraId="7B6548B7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0" w:type="auto"/>
          </w:tcPr>
          <w:p w14:paraId="77A39A00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Max number: 304</w:t>
            </w:r>
          </w:p>
          <w:p w14:paraId="5A57E636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79279B54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7F7ECD10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6</w:t>
            </w:r>
          </w:p>
          <w:p w14:paraId="3E8DE037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50</w:t>
            </w:r>
          </w:p>
          <w:p w14:paraId="63DF6C21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5</w:t>
            </w:r>
          </w:p>
          <w:p w14:paraId="0D441924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088523D1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0</w:t>
            </w:r>
          </w:p>
          <w:p w14:paraId="76BBC311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0</w:t>
            </w:r>
          </w:p>
          <w:p w14:paraId="1C376195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0" w:type="auto"/>
          </w:tcPr>
          <w:p w14:paraId="13A75518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Max number: 1000</w:t>
            </w:r>
          </w:p>
          <w:p w14:paraId="15782388" w14:textId="77777777" w:rsidR="00753B60" w:rsidRPr="00753B60" w:rsidRDefault="00753B60" w:rsidP="008A75EA">
            <w:pPr>
              <w:spacing w:before="40" w:after="4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Min number: 0</w:t>
            </w:r>
          </w:p>
        </w:tc>
      </w:tr>
    </w:tbl>
    <w:p w14:paraId="0B60973D" w14:textId="77777777" w:rsidR="00753B60" w:rsidRPr="00753B60" w:rsidRDefault="00753B60" w:rsidP="00753B60">
      <w:pPr>
        <w:pStyle w:val="Heading2"/>
        <w:numPr>
          <w:ilvl w:val="0"/>
          <w:numId w:val="40"/>
        </w:numPr>
        <w:rPr>
          <w:lang w:val="bg-BG"/>
        </w:rPr>
      </w:pPr>
      <w:r w:rsidRPr="00753B60">
        <w:rPr>
          <w:lang w:val="bg-BG"/>
        </w:rPr>
        <w:t>Лява и дясна сума</w:t>
      </w:r>
    </w:p>
    <w:p w14:paraId="1396C36C" w14:textId="73D1AF5F" w:rsidR="00753B60" w:rsidRPr="00753B60" w:rsidRDefault="00753B60" w:rsidP="00753B60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F06E97">
        <w:rPr>
          <w:b/>
          <w:lang w:val="bg-BG"/>
        </w:rPr>
        <w:t>2</w:t>
      </w:r>
      <w:r w:rsidR="00670DDF">
        <w:rPr>
          <w:b/>
          <w:lang w:val="bg-BG"/>
        </w:rPr>
        <w:t xml:space="preserve"> </w:t>
      </w:r>
      <w:r w:rsidRPr="00F06E97">
        <w:rPr>
          <w:b/>
          <w:lang w:val="bg-BG"/>
        </w:rPr>
        <w:t>*</w:t>
      </w:r>
      <w:r w:rsidR="00670DDF">
        <w:rPr>
          <w:b/>
          <w:lang w:val="bg-BG"/>
        </w:rPr>
        <w:t xml:space="preserve">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 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лява сума</w:t>
      </w:r>
      <w:r w:rsidRPr="00F06E97">
        <w:rPr>
          <w:noProof/>
          <w:lang w:val="bg-BG"/>
        </w:rPr>
        <w:t xml:space="preserve">) </w:t>
      </w:r>
      <w:r w:rsidRPr="00753B60">
        <w:rPr>
          <w:lang w:val="bg-BG"/>
        </w:rPr>
        <w:t xml:space="preserve">е равна на </w:t>
      </w:r>
      <w:r w:rsidRPr="00753B60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F06E97">
        <w:rPr>
          <w:b/>
          <w:noProof/>
          <w:lang w:val="bg-BG"/>
        </w:rPr>
        <w:t xml:space="preserve"> </w:t>
      </w:r>
      <w:r w:rsidRPr="00753B60">
        <w:rPr>
          <w:b/>
          <w:lang w:val="bg-BG"/>
        </w:rPr>
        <w:t>числа</w:t>
      </w:r>
      <w:r w:rsidRPr="00753B60">
        <w:rPr>
          <w:lang w:val="bg-BG"/>
        </w:rPr>
        <w:t xml:space="preserve">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дясна сума</w:t>
      </w:r>
      <w:r w:rsidRPr="00F06E97">
        <w:rPr>
          <w:lang w:val="bg-BG"/>
        </w:rPr>
        <w:t xml:space="preserve">). </w:t>
      </w:r>
      <w:r w:rsidRPr="00753B60">
        <w:rPr>
          <w:lang w:val="bg-BG"/>
        </w:rPr>
        <w:t xml:space="preserve">При равенство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сумата</w:t>
      </w:r>
      <w:r w:rsidRPr="00F06E97">
        <w:rPr>
          <w:lang w:val="bg-BG"/>
        </w:rPr>
        <w:t xml:space="preserve">; </w:t>
      </w:r>
      <w:r w:rsidRPr="00753B60">
        <w:rPr>
          <w:lang w:val="bg-BG"/>
        </w:rPr>
        <w:t xml:space="preserve">иначе печата </w:t>
      </w:r>
      <w:r w:rsidRPr="00F06E97">
        <w:rPr>
          <w:noProof/>
          <w:lang w:val="bg-BG"/>
        </w:rPr>
        <w:t>"</w:t>
      </w:r>
      <w:r w:rsidRPr="00F06E97">
        <w:rPr>
          <w:rStyle w:val="HeaderChar"/>
          <w:lang w:val="bg-BG"/>
        </w:rPr>
        <w:t xml:space="preserve"> </w:t>
      </w:r>
      <w:r w:rsidRPr="00753B60">
        <w:rPr>
          <w:rStyle w:val="CodeChar"/>
        </w:rPr>
        <w:t>No</w:t>
      </w:r>
      <w:r w:rsidRPr="00F06E97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F06E97">
        <w:rPr>
          <w:rStyle w:val="CodeChar"/>
          <w:lang w:val="bg-BG"/>
        </w:rPr>
        <w:t xml:space="preserve"> = </w:t>
      </w:r>
      <w:r w:rsidRPr="00F06E97">
        <w:rPr>
          <w:noProof/>
          <w:lang w:val="bg-BG"/>
        </w:rPr>
        <w:t>"</w:t>
      </w:r>
      <w:r w:rsidRPr="00F06E97">
        <w:rPr>
          <w:lang w:val="bg-BG"/>
        </w:rPr>
        <w:t xml:space="preserve"> + </w:t>
      </w:r>
      <w:r w:rsidRPr="00753B60">
        <w:rPr>
          <w:b/>
          <w:lang w:val="bg-BG"/>
        </w:rPr>
        <w:t>разликата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Разликата се изчислява като положително число </w:t>
      </w:r>
      <w:r w:rsidRPr="00F06E97">
        <w:rPr>
          <w:noProof/>
          <w:lang w:val="bg-BG"/>
        </w:rPr>
        <w:t>(</w:t>
      </w:r>
      <w:r w:rsidRPr="00753B60">
        <w:rPr>
          <w:lang w:val="bg-BG"/>
        </w:rPr>
        <w:t>по абсолютна стойност</w:t>
      </w:r>
      <w:r w:rsidRPr="00F06E97">
        <w:rPr>
          <w:lang w:val="bg-BG"/>
        </w:rPr>
        <w:t xml:space="preserve">). </w:t>
      </w:r>
    </w:p>
    <w:p w14:paraId="19D3CBEC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lastRenderedPageBreak/>
        <w:t>Примерен вход и изход</w:t>
      </w:r>
    </w:p>
    <w:tbl>
      <w:tblPr>
        <w:tblStyle w:val="TableGrid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753B60" w:rsidRPr="00753B60" w14:paraId="11F6A0E8" w14:textId="77777777" w:rsidTr="008A75EA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42CD5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36CD3E34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AD82D6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5394F3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860CE9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0AA304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6C0B8B94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</w:tr>
      <w:tr w:rsidR="00753B60" w:rsidRPr="00753B60" w14:paraId="48636C98" w14:textId="77777777" w:rsidTr="008A75EA">
        <w:tc>
          <w:tcPr>
            <w:tcW w:w="736" w:type="dxa"/>
          </w:tcPr>
          <w:p w14:paraId="3D87ACB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18FA9AF1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10</w:t>
            </w:r>
          </w:p>
          <w:p w14:paraId="6116BF9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0</w:t>
            </w:r>
          </w:p>
          <w:p w14:paraId="40C07B2A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60</w:t>
            </w:r>
          </w:p>
          <w:p w14:paraId="3341D16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7F0B196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Yes, sum = 100</w:t>
            </w:r>
          </w:p>
        </w:tc>
        <w:tc>
          <w:tcPr>
            <w:tcW w:w="2590" w:type="dxa"/>
          </w:tcPr>
          <w:p w14:paraId="67DAA57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4A09A0D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E6D1CB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2</w:t>
            </w:r>
          </w:p>
          <w:p w14:paraId="6AF2AD68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0</w:t>
            </w:r>
          </w:p>
          <w:p w14:paraId="7AF3596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</w:t>
            </w:r>
          </w:p>
          <w:p w14:paraId="64B9B08A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50</w:t>
            </w:r>
          </w:p>
          <w:p w14:paraId="42B67C2B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6DC655E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No, diff = 1</w:t>
            </w:r>
          </w:p>
        </w:tc>
        <w:tc>
          <w:tcPr>
            <w:tcW w:w="2081" w:type="dxa"/>
          </w:tcPr>
          <w:p w14:paraId="6CD9BE41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90+9 ≠ 50+50</w:t>
            </w:r>
          </w:p>
          <w:p w14:paraId="7864A6E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2949CF1F" w14:textId="77777777" w:rsidR="00753B60" w:rsidRPr="00753B60" w:rsidRDefault="00753B60" w:rsidP="00753B60">
      <w:pPr>
        <w:pStyle w:val="Heading2"/>
        <w:numPr>
          <w:ilvl w:val="0"/>
          <w:numId w:val="40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Четна </w:t>
      </w:r>
      <w:r w:rsidRPr="00753B60">
        <w:t xml:space="preserve">/ </w:t>
      </w:r>
      <w:r w:rsidRPr="00753B60">
        <w:rPr>
          <w:lang w:val="bg-BG"/>
        </w:rPr>
        <w:t>нечетна сума</w:t>
      </w:r>
    </w:p>
    <w:p w14:paraId="705EB34A" w14:textId="77777777" w:rsidR="00670DDF" w:rsidRDefault="00753B60" w:rsidP="00753B60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3332B7FD" w14:textId="155C4CA0" w:rsidR="00670DDF" w:rsidRPr="00670DDF" w:rsidRDefault="00670DDF" w:rsidP="00670DDF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bg-BG"/>
        </w:rPr>
        <w:t>Ако сумите са</w:t>
      </w:r>
      <w:r w:rsidR="00753B60"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="00753B60" w:rsidRPr="00670DDF">
        <w:rPr>
          <w:lang w:val="bg-BG"/>
        </w:rPr>
        <w:t xml:space="preserve"> да се отпечатат два реда: </w:t>
      </w:r>
      <w:r w:rsidR="00753B60" w:rsidRPr="00670DDF">
        <w:rPr>
          <w:noProof/>
          <w:lang w:val="bg-BG"/>
        </w:rPr>
        <w:t>"</w:t>
      </w:r>
      <w:r w:rsidR="00753B60" w:rsidRPr="00753B60">
        <w:rPr>
          <w:rStyle w:val="CodeChar"/>
        </w:rPr>
        <w:t>Yes</w:t>
      </w:r>
      <w:r w:rsidR="00753B60" w:rsidRPr="00670DDF">
        <w:rPr>
          <w:noProof/>
          <w:lang w:val="bg-BG"/>
        </w:rPr>
        <w:t>"</w:t>
      </w:r>
      <w:r w:rsidR="00753B60" w:rsidRPr="00670DDF">
        <w:rPr>
          <w:lang w:val="bg-BG"/>
        </w:rPr>
        <w:t xml:space="preserve"> и на нов ред "</w:t>
      </w:r>
      <w:r w:rsidR="00753B60" w:rsidRPr="00753B60">
        <w:rPr>
          <w:rStyle w:val="CodeChar"/>
        </w:rPr>
        <w:t>Sum</w:t>
      </w:r>
      <w:r w:rsidR="00753B60" w:rsidRPr="00670DDF">
        <w:rPr>
          <w:rStyle w:val="CodeChar"/>
          <w:lang w:val="bg-BG"/>
        </w:rPr>
        <w:t xml:space="preserve"> =</w:t>
      </w:r>
      <w:r w:rsidR="00753B60" w:rsidRPr="00670DDF">
        <w:rPr>
          <w:noProof/>
          <w:lang w:val="bg-BG"/>
        </w:rPr>
        <w:t xml:space="preserve"> </w:t>
      </w:r>
      <w:r w:rsidR="00753B60" w:rsidRPr="00670DDF">
        <w:rPr>
          <w:lang w:val="bg-BG"/>
        </w:rPr>
        <w:t xml:space="preserve">" + </w:t>
      </w:r>
      <w:r w:rsidR="00753B60" w:rsidRPr="00670DDF">
        <w:rPr>
          <w:b/>
          <w:lang w:val="bg-BG"/>
        </w:rPr>
        <w:t>сумата</w:t>
      </w:r>
      <w:r w:rsidR="00753B60" w:rsidRPr="00670DDF">
        <w:rPr>
          <w:lang w:val="bg-BG"/>
        </w:rPr>
        <w:t xml:space="preserve">; </w:t>
      </w:r>
    </w:p>
    <w:p w14:paraId="29E8C0B5" w14:textId="77777777" w:rsidR="00670DDF" w:rsidRDefault="00670DDF" w:rsidP="00670DDF">
      <w:pPr>
        <w:pStyle w:val="ListParagraph"/>
        <w:numPr>
          <w:ilvl w:val="0"/>
          <w:numId w:val="49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</w:t>
      </w:r>
      <w:r w:rsidR="00753B60" w:rsidRPr="00670DDF">
        <w:rPr>
          <w:lang w:val="bg-BG"/>
        </w:rPr>
        <w:t>да се отпечат</w:t>
      </w:r>
      <w:r>
        <w:rPr>
          <w:lang w:val="bg-BG"/>
        </w:rPr>
        <w:t xml:space="preserve"> два реда:</w:t>
      </w:r>
      <w:r w:rsidR="00753B60" w:rsidRPr="00670DDF">
        <w:rPr>
          <w:lang w:val="bg-BG"/>
        </w:rPr>
        <w:t xml:space="preserve"> </w:t>
      </w:r>
      <w:r w:rsidR="00753B60" w:rsidRPr="00670DDF">
        <w:rPr>
          <w:noProof/>
          <w:lang w:val="bg-BG"/>
        </w:rPr>
        <w:t>"</w:t>
      </w:r>
      <w:r w:rsidR="00753B60" w:rsidRPr="00753B60">
        <w:rPr>
          <w:rStyle w:val="CodeChar"/>
        </w:rPr>
        <w:t>No</w:t>
      </w:r>
      <w:r w:rsidR="00753B60" w:rsidRPr="00670DDF">
        <w:rPr>
          <w:noProof/>
          <w:lang w:val="bg-BG"/>
        </w:rPr>
        <w:t>"</w:t>
      </w:r>
      <w:r w:rsidR="00753B60" w:rsidRPr="00670DDF">
        <w:rPr>
          <w:lang w:val="bg-BG"/>
        </w:rPr>
        <w:t xml:space="preserve"> и на нов ред "</w:t>
      </w:r>
      <w:r w:rsidR="00753B60" w:rsidRPr="00753B60">
        <w:rPr>
          <w:rStyle w:val="CodeChar"/>
        </w:rPr>
        <w:t>Diff</w:t>
      </w:r>
      <w:r w:rsidR="00753B60" w:rsidRPr="00670DDF">
        <w:rPr>
          <w:rStyle w:val="CodeChar"/>
          <w:lang w:val="bg-BG"/>
        </w:rPr>
        <w:t xml:space="preserve"> = </w:t>
      </w:r>
      <w:r w:rsidR="00753B60" w:rsidRPr="00670DDF">
        <w:rPr>
          <w:lang w:val="bg-BG"/>
        </w:rPr>
        <w:t xml:space="preserve">" + </w:t>
      </w:r>
      <w:r w:rsidR="00753B60" w:rsidRPr="00670DDF">
        <w:rPr>
          <w:b/>
          <w:lang w:val="bg-BG"/>
        </w:rPr>
        <w:t>разликата</w:t>
      </w:r>
      <w:r w:rsidR="00753B60" w:rsidRPr="00670DDF">
        <w:rPr>
          <w:lang w:val="bg-BG"/>
        </w:rPr>
        <w:t xml:space="preserve">. </w:t>
      </w:r>
    </w:p>
    <w:p w14:paraId="0F9BB22E" w14:textId="7762F1F2" w:rsidR="00753B60" w:rsidRPr="00670DDF" w:rsidRDefault="00753B60" w:rsidP="00670DDF">
      <w:pPr>
        <w:pStyle w:val="ListParagraph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630F40FC" w14:textId="77777777" w:rsidR="00753B60" w:rsidRPr="00753B60" w:rsidRDefault="00753B60" w:rsidP="00753B60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753B60" w:rsidRPr="00753B60" w14:paraId="29780066" w14:textId="77777777" w:rsidTr="008A75EA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5B3CFF2D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4E16564F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49FA034B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5D31FC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D534CF0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2FBB7C7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46A29CA6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676067B7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77C865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264FC0A1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5C9DB6BB" w14:textId="77777777" w:rsidR="00753B60" w:rsidRPr="00753B60" w:rsidRDefault="00753B60" w:rsidP="008A75EA">
            <w:pPr>
              <w:spacing w:before="0" w:after="0"/>
              <w:jc w:val="center"/>
              <w:rPr>
                <w:b/>
              </w:rPr>
            </w:pPr>
            <w:r w:rsidRPr="00753B60">
              <w:rPr>
                <w:b/>
                <w:lang w:val="bg-BG"/>
              </w:rPr>
              <w:t>коментар</w:t>
            </w:r>
          </w:p>
        </w:tc>
      </w:tr>
      <w:tr w:rsidR="00753B60" w:rsidRPr="00753B60" w14:paraId="6B85973A" w14:textId="77777777" w:rsidTr="008A75EA">
        <w:tc>
          <w:tcPr>
            <w:tcW w:w="728" w:type="dxa"/>
          </w:tcPr>
          <w:p w14:paraId="7BB40212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43C07582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10</w:t>
            </w:r>
          </w:p>
          <w:p w14:paraId="4968D79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50</w:t>
            </w:r>
          </w:p>
          <w:p w14:paraId="5622994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60</w:t>
            </w:r>
          </w:p>
          <w:p w14:paraId="085E730A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2A6FF5F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Yes</w:t>
            </w:r>
          </w:p>
          <w:p w14:paraId="243CBCF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Sum = 70</w:t>
            </w:r>
          </w:p>
        </w:tc>
        <w:tc>
          <w:tcPr>
            <w:tcW w:w="1098" w:type="dxa"/>
          </w:tcPr>
          <w:p w14:paraId="4929D8D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10+60</w:t>
            </w:r>
            <w:r w:rsidRPr="00753B60">
              <w:rPr>
                <w:rFonts w:ascii="Consolas" w:hAnsi="Consolas"/>
                <w:noProof/>
              </w:rPr>
              <w:t xml:space="preserve"> = </w:t>
            </w:r>
            <w:r w:rsidRPr="00753B60">
              <w:rPr>
                <w:rFonts w:ascii="Consolas" w:hAnsi="Consolas"/>
                <w:noProof/>
                <w:color w:val="53682A"/>
              </w:rPr>
              <w:t>50+20</w:t>
            </w:r>
            <w:r w:rsidRPr="00753B60">
              <w:rPr>
                <w:rFonts w:ascii="Consolas" w:hAnsi="Consolas"/>
                <w:noProof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6571C2FE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527E43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4</w:t>
            </w:r>
          </w:p>
          <w:p w14:paraId="6FC2B112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3</w:t>
            </w:r>
          </w:p>
          <w:p w14:paraId="1B0FEC7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5</w:t>
            </w:r>
          </w:p>
          <w:p w14:paraId="4CF02F1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1</w:t>
            </w:r>
          </w:p>
          <w:p w14:paraId="354B10E5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-2</w:t>
            </w:r>
          </w:p>
        </w:tc>
        <w:tc>
          <w:tcPr>
            <w:tcW w:w="1196" w:type="dxa"/>
          </w:tcPr>
          <w:p w14:paraId="1BD3F9F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No</w:t>
            </w:r>
          </w:p>
          <w:p w14:paraId="2E29F564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 = 1</w:t>
            </w:r>
          </w:p>
        </w:tc>
        <w:tc>
          <w:tcPr>
            <w:tcW w:w="1470" w:type="dxa"/>
          </w:tcPr>
          <w:p w14:paraId="1AB7C3B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3+1</w:t>
            </w:r>
            <w:r w:rsidRPr="00753B60">
              <w:rPr>
                <w:rFonts w:ascii="Consolas" w:hAnsi="Consolas"/>
                <w:noProof/>
              </w:rPr>
              <w:t xml:space="preserve"> ≠ </w:t>
            </w:r>
            <w:r w:rsidRPr="00753B60">
              <w:rPr>
                <w:rFonts w:ascii="Consolas" w:hAnsi="Consolas"/>
                <w:noProof/>
                <w:color w:val="53682A"/>
              </w:rPr>
              <w:t>5-2</w:t>
            </w:r>
          </w:p>
          <w:p w14:paraId="16DAFFEC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 =</w:t>
            </w:r>
            <w:r w:rsidRPr="00753B60">
              <w:rPr>
                <w:rFonts w:ascii="Consolas" w:hAnsi="Consolas"/>
                <w:noProof/>
                <w:lang w:val="bg-BG"/>
              </w:rPr>
              <w:br/>
            </w:r>
            <w:r w:rsidRPr="00753B60">
              <w:rPr>
                <w:rFonts w:ascii="Consolas" w:hAnsi="Consolas"/>
                <w:noProof/>
              </w:rPr>
              <w:t>|</w:t>
            </w:r>
            <w:r w:rsidRPr="00753B60">
              <w:rPr>
                <w:rFonts w:ascii="Consolas" w:hAnsi="Consolas"/>
                <w:noProof/>
                <w:color w:val="00359E"/>
              </w:rPr>
              <w:t>4</w:t>
            </w:r>
            <w:r w:rsidRPr="00753B60">
              <w:rPr>
                <w:rFonts w:ascii="Consolas" w:hAnsi="Consolas"/>
                <w:noProof/>
              </w:rPr>
              <w:t>-</w:t>
            </w:r>
            <w:r w:rsidRPr="00753B60">
              <w:rPr>
                <w:rFonts w:ascii="Consolas" w:hAnsi="Consolas"/>
                <w:noProof/>
                <w:color w:val="53682A"/>
              </w:rPr>
              <w:t>3</w:t>
            </w:r>
            <w:r w:rsidRPr="00753B60">
              <w:rPr>
                <w:rFonts w:ascii="Consolas" w:hAnsi="Consolas"/>
                <w:noProof/>
              </w:rPr>
              <w:t>| = 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A98B11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ECD92B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3</w:t>
            </w:r>
          </w:p>
          <w:p w14:paraId="2F8289DE" w14:textId="77777777" w:rsidR="00753B60" w:rsidRPr="00753B60" w:rsidRDefault="00753B60" w:rsidP="008A75EA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5</w:t>
            </w:r>
          </w:p>
          <w:p w14:paraId="3DEFC837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753B60">
              <w:rPr>
                <w:rFonts w:ascii="Consolas" w:hAnsi="Consolas"/>
                <w:noProof/>
                <w:color w:val="53682A"/>
              </w:rPr>
              <w:t>8</w:t>
            </w:r>
          </w:p>
          <w:p w14:paraId="32E0B32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7145E2D0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</w:rPr>
              <w:t>No</w:t>
            </w:r>
          </w:p>
          <w:p w14:paraId="211B4B3D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 = 2</w:t>
            </w:r>
          </w:p>
        </w:tc>
        <w:tc>
          <w:tcPr>
            <w:tcW w:w="1428" w:type="dxa"/>
          </w:tcPr>
          <w:p w14:paraId="2F22186F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B60">
              <w:rPr>
                <w:rFonts w:ascii="Consolas" w:hAnsi="Consolas"/>
                <w:noProof/>
                <w:color w:val="00359E"/>
              </w:rPr>
              <w:t>5+1</w:t>
            </w:r>
            <w:r w:rsidRPr="00753B60">
              <w:rPr>
                <w:rFonts w:ascii="Consolas" w:hAnsi="Consolas"/>
                <w:noProof/>
              </w:rPr>
              <w:t xml:space="preserve"> ≠ </w:t>
            </w:r>
            <w:r w:rsidRPr="00753B60">
              <w:rPr>
                <w:rFonts w:ascii="Consolas" w:hAnsi="Consolas"/>
                <w:noProof/>
                <w:color w:val="53682A"/>
              </w:rPr>
              <w:t>8</w:t>
            </w:r>
          </w:p>
          <w:p w14:paraId="4A1039C8" w14:textId="77777777" w:rsidR="00753B60" w:rsidRPr="00753B60" w:rsidRDefault="00753B60" w:rsidP="008A75EA">
            <w:pPr>
              <w:spacing w:before="0" w:after="0"/>
              <w:rPr>
                <w:rFonts w:ascii="Consolas" w:hAnsi="Consolas"/>
                <w:noProof/>
              </w:rPr>
            </w:pPr>
            <w:r w:rsidRPr="00753B60">
              <w:rPr>
                <w:rFonts w:ascii="Consolas" w:hAnsi="Consolas"/>
                <w:noProof/>
              </w:rPr>
              <w:t>Diff =</w:t>
            </w:r>
            <w:r w:rsidRPr="00753B60">
              <w:rPr>
                <w:rFonts w:ascii="Consolas" w:hAnsi="Consolas"/>
                <w:noProof/>
                <w:lang w:val="bg-BG"/>
              </w:rPr>
              <w:br/>
            </w:r>
            <w:r w:rsidRPr="00753B60">
              <w:rPr>
                <w:rFonts w:ascii="Consolas" w:hAnsi="Consolas"/>
                <w:noProof/>
              </w:rPr>
              <w:t>|</w:t>
            </w:r>
            <w:r w:rsidRPr="00753B60">
              <w:rPr>
                <w:rFonts w:ascii="Consolas" w:hAnsi="Consolas"/>
                <w:noProof/>
                <w:color w:val="00359E"/>
              </w:rPr>
              <w:t>6</w:t>
            </w:r>
            <w:r w:rsidRPr="00753B60">
              <w:rPr>
                <w:rFonts w:ascii="Consolas" w:hAnsi="Consolas"/>
                <w:noProof/>
              </w:rPr>
              <w:t>-</w:t>
            </w:r>
            <w:r w:rsidRPr="00753B60">
              <w:rPr>
                <w:rFonts w:ascii="Consolas" w:hAnsi="Consolas"/>
                <w:noProof/>
                <w:color w:val="53682A"/>
              </w:rPr>
              <w:t>8</w:t>
            </w:r>
            <w:r w:rsidRPr="00753B60">
              <w:rPr>
                <w:rFonts w:ascii="Consolas" w:hAnsi="Consolas"/>
                <w:noProof/>
              </w:rPr>
              <w:t>| = 2</w:t>
            </w:r>
          </w:p>
        </w:tc>
      </w:tr>
    </w:tbl>
    <w:p w14:paraId="3352C5DE" w14:textId="77777777" w:rsidR="00753B60" w:rsidRPr="00753B60" w:rsidRDefault="00753B60" w:rsidP="00753B60">
      <w:pPr>
        <w:spacing w:before="120"/>
        <w:rPr>
          <w:lang w:val="bg-BG"/>
        </w:rPr>
      </w:pPr>
    </w:p>
    <w:p w14:paraId="592EBD29" w14:textId="51658AA2" w:rsidR="00640502" w:rsidRPr="00753B60" w:rsidRDefault="00640502" w:rsidP="00753B60">
      <w:pPr>
        <w:rPr>
          <w:lang w:val="bg-BG"/>
        </w:rPr>
      </w:pPr>
    </w:p>
    <w:sectPr w:rsidR="00640502" w:rsidRPr="00753B6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D1620" w14:textId="77777777" w:rsidR="00714BC8" w:rsidRDefault="00714BC8" w:rsidP="008068A2">
      <w:pPr>
        <w:spacing w:after="0" w:line="240" w:lineRule="auto"/>
      </w:pPr>
      <w:r>
        <w:separator/>
      </w:r>
    </w:p>
  </w:endnote>
  <w:endnote w:type="continuationSeparator" w:id="0">
    <w:p w14:paraId="43FFC314" w14:textId="77777777" w:rsidR="00714BC8" w:rsidRDefault="00714B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4452D" w14:textId="77777777" w:rsidR="00714BC8" w:rsidRDefault="00714BC8" w:rsidP="008068A2">
      <w:pPr>
        <w:spacing w:after="0" w:line="240" w:lineRule="auto"/>
      </w:pPr>
      <w:r>
        <w:separator/>
      </w:r>
    </w:p>
  </w:footnote>
  <w:footnote w:type="continuationSeparator" w:id="0">
    <w:p w14:paraId="58BD8751" w14:textId="77777777" w:rsidR="00714BC8" w:rsidRDefault="00714B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29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6"/>
  </w:num>
  <w:num w:numId="15">
    <w:abstractNumId w:val="11"/>
  </w:num>
  <w:num w:numId="16">
    <w:abstractNumId w:val="42"/>
  </w:num>
  <w:num w:numId="17">
    <w:abstractNumId w:val="31"/>
  </w:num>
  <w:num w:numId="18">
    <w:abstractNumId w:val="46"/>
  </w:num>
  <w:num w:numId="19">
    <w:abstractNumId w:val="38"/>
  </w:num>
  <w:num w:numId="20">
    <w:abstractNumId w:val="20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4"/>
  </w:num>
  <w:num w:numId="31">
    <w:abstractNumId w:val="12"/>
  </w:num>
  <w:num w:numId="32">
    <w:abstractNumId w:val="39"/>
  </w:num>
  <w:num w:numId="33">
    <w:abstractNumId w:val="43"/>
  </w:num>
  <w:num w:numId="34">
    <w:abstractNumId w:val="28"/>
  </w:num>
  <w:num w:numId="35">
    <w:abstractNumId w:val="44"/>
  </w:num>
  <w:num w:numId="36">
    <w:abstractNumId w:val="7"/>
  </w:num>
  <w:num w:numId="37">
    <w:abstractNumId w:val="26"/>
  </w:num>
  <w:num w:numId="38">
    <w:abstractNumId w:val="15"/>
  </w:num>
  <w:num w:numId="39">
    <w:abstractNumId w:val="34"/>
  </w:num>
  <w:num w:numId="40">
    <w:abstractNumId w:val="27"/>
  </w:num>
  <w:num w:numId="41">
    <w:abstractNumId w:val="2"/>
  </w:num>
  <w:num w:numId="42">
    <w:abstractNumId w:val="25"/>
  </w:num>
  <w:num w:numId="43">
    <w:abstractNumId w:val="27"/>
    <w:lvlOverride w:ilvl="0">
      <w:startOverride w:val="14"/>
    </w:lvlOverride>
  </w:num>
  <w:num w:numId="44">
    <w:abstractNumId w:val="21"/>
  </w:num>
  <w:num w:numId="45">
    <w:abstractNumId w:val="41"/>
  </w:num>
  <w:num w:numId="46">
    <w:abstractNumId w:val="30"/>
  </w:num>
  <w:num w:numId="47">
    <w:abstractNumId w:val="17"/>
  </w:num>
  <w:num w:numId="48">
    <w:abstractNumId w:val="1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zYzNrUwNTUyNzBU0lEKTi0uzszPAykwrAUApkOI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F69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F4D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DDF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BC8"/>
    <w:rsid w:val="00724DA4"/>
    <w:rsid w:val="00753B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033E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6E9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61/For-Loop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84CF1-E9BA-4E86-A281-4288087D2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3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6</cp:revision>
  <cp:lastPrinted>2015-10-26T22:35:00Z</cp:lastPrinted>
  <dcterms:created xsi:type="dcterms:W3CDTF">2019-11-12T12:29:00Z</dcterms:created>
  <dcterms:modified xsi:type="dcterms:W3CDTF">2022-02-27T21:05:00Z</dcterms:modified>
  <cp:category>programming; education; software engineering; software development</cp:category>
</cp:coreProperties>
</file>